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F8255E" w14:textId="542FE198" w:rsidR="00DF4AB7" w:rsidRPr="004E37FB" w:rsidRDefault="004E37FB" w:rsidP="009C2CFD">
      <w:pPr>
        <w:rPr>
          <w:rFonts w:asciiTheme="majorHAnsi" w:hAnsiTheme="majorHAnsi" w:cstheme="majorHAnsi"/>
          <w:b/>
          <w:sz w:val="24"/>
          <w:u w:val="single"/>
        </w:rPr>
      </w:pPr>
      <w:r w:rsidRPr="004E37FB">
        <w:rPr>
          <w:rFonts w:asciiTheme="majorHAnsi" w:hAnsiTheme="majorHAnsi" w:cstheme="majorHAnsi"/>
          <w:b/>
          <w:sz w:val="24"/>
          <w:u w:val="single"/>
        </w:rPr>
        <w:t>2019 Eagle Scouts</w:t>
      </w:r>
    </w:p>
    <w:tbl>
      <w:tblPr>
        <w:tblW w:w="4230" w:type="dxa"/>
        <w:tblLook w:val="04A0" w:firstRow="1" w:lastRow="0" w:firstColumn="1" w:lastColumn="0" w:noHBand="0" w:noVBand="1"/>
      </w:tblPr>
      <w:tblGrid>
        <w:gridCol w:w="1960"/>
        <w:gridCol w:w="2270"/>
      </w:tblGrid>
      <w:tr w:rsidR="00690960" w:rsidRPr="001345AF" w14:paraId="2A941937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28CB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bookmarkStart w:id="0" w:name="_Hlk15461601"/>
            <w:r w:rsidRPr="001345AF">
              <w:rPr>
                <w:rFonts w:ascii="Calibri Light" w:eastAsia="Times New Roman" w:hAnsi="Calibri Light" w:cs="Calibri Light"/>
                <w:color w:val="000000"/>
              </w:rPr>
              <w:t>Aaron A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E5B5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4169EF67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81465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Adam J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3301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E165AD" w14:paraId="25F0E1D0" w14:textId="77777777" w:rsidTr="00E165AD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209AD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Adam S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A01BA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46ABC54F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3A69B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Adam W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B4B11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Orland Hills, IL</w:t>
            </w:r>
          </w:p>
        </w:tc>
      </w:tr>
      <w:tr w:rsidR="00690960" w:rsidRPr="001345AF" w14:paraId="6CC66FD9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D4489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Adrian T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B17A1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Palos Hills, IL</w:t>
            </w:r>
          </w:p>
        </w:tc>
      </w:tr>
      <w:tr w:rsidR="00690960" w:rsidRPr="001345AF" w14:paraId="3C796E05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DDB69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Aidan K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6FD1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La Grange, IL </w:t>
            </w:r>
          </w:p>
        </w:tc>
      </w:tr>
      <w:tr w:rsidR="00690960" w:rsidRPr="00AD6465" w14:paraId="446827E8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E950E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Aidan P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8E865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11F924E1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FD87A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Aldan Y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0C16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66ADCEBA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87AA5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proofErr w:type="spellStart"/>
            <w:r w:rsidRPr="001345AF">
              <w:rPr>
                <w:rFonts w:ascii="Calibri Light" w:eastAsia="Times New Roman" w:hAnsi="Calibri Light" w:cs="Calibri Light"/>
                <w:color w:val="000000"/>
              </w:rPr>
              <w:t>Aldas</w:t>
            </w:r>
            <w:proofErr w:type="spellEnd"/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 K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5DA8B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Hinsdale, IL</w:t>
            </w:r>
          </w:p>
        </w:tc>
      </w:tr>
      <w:tr w:rsidR="00690960" w:rsidRPr="001345AF" w14:paraId="16AA2DA2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0934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Alec S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FFA1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Clarendon Hills, IL </w:t>
            </w:r>
          </w:p>
        </w:tc>
      </w:tr>
      <w:tr w:rsidR="00690960" w:rsidRPr="001345AF" w14:paraId="11B56C5A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55B33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proofErr w:type="spellStart"/>
            <w:r w:rsidRPr="001345AF">
              <w:rPr>
                <w:rFonts w:ascii="Calibri Light" w:eastAsia="Times New Roman" w:hAnsi="Calibri Light" w:cs="Calibri Light"/>
                <w:color w:val="000000"/>
              </w:rPr>
              <w:t>Aleksas</w:t>
            </w:r>
            <w:proofErr w:type="spellEnd"/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 R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8619B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La Grange, IL </w:t>
            </w:r>
          </w:p>
        </w:tc>
        <w:bookmarkStart w:id="1" w:name="_GoBack"/>
        <w:bookmarkEnd w:id="1"/>
      </w:tr>
      <w:tr w:rsidR="00690960" w:rsidRPr="00690960" w14:paraId="0A320EE2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A61AE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Alexander B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237C3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Arlington Heights, IL</w:t>
            </w:r>
          </w:p>
        </w:tc>
      </w:tr>
      <w:tr w:rsidR="00690960" w:rsidRPr="001345AF" w14:paraId="4706733E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19BD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Alexander S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35EB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Lake Zurich, IL</w:t>
            </w:r>
          </w:p>
        </w:tc>
      </w:tr>
      <w:tr w:rsidR="00690960" w:rsidRPr="00E165AD" w14:paraId="4A85C0B5" w14:textId="77777777" w:rsidTr="00E165AD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FF1A8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Alexander S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69599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Arlington Heights, IL</w:t>
            </w:r>
          </w:p>
        </w:tc>
      </w:tr>
      <w:tr w:rsidR="00690960" w:rsidRPr="001345AF" w14:paraId="35651A3F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ECD74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Alexander W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C8B9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Homer Glen, IL</w:t>
            </w:r>
          </w:p>
        </w:tc>
      </w:tr>
      <w:tr w:rsidR="00690960" w:rsidRPr="00AD6465" w14:paraId="1B717CB7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CA175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Alexander W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AAC51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690960" w14:paraId="7F551FD6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A486D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proofErr w:type="spellStart"/>
            <w:r w:rsidRPr="00690960">
              <w:rPr>
                <w:rFonts w:ascii="Calibri Light" w:eastAsia="Times New Roman" w:hAnsi="Calibri Light" w:cs="Calibri Light"/>
                <w:color w:val="000000"/>
              </w:rPr>
              <w:t>Anay</w:t>
            </w:r>
            <w:proofErr w:type="spellEnd"/>
            <w:r w:rsidRPr="00690960">
              <w:rPr>
                <w:rFonts w:ascii="Calibri Light" w:eastAsia="Times New Roman" w:hAnsi="Calibri Light" w:cs="Calibri Light"/>
                <w:color w:val="000000"/>
              </w:rPr>
              <w:t xml:space="preserve"> P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97688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Schaumburg, IL</w:t>
            </w:r>
          </w:p>
        </w:tc>
      </w:tr>
      <w:tr w:rsidR="00690960" w:rsidRPr="001345AF" w14:paraId="33BE437E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34C2D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Anders O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E48DF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7110BBEE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00042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Andres A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6A264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Bloomingdale, IL</w:t>
            </w:r>
          </w:p>
        </w:tc>
      </w:tr>
      <w:tr w:rsidR="00690960" w:rsidRPr="001345AF" w14:paraId="52635425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67EF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Andrew B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28E8B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Mt. Prospect, IL</w:t>
            </w:r>
          </w:p>
        </w:tc>
      </w:tr>
      <w:tr w:rsidR="00690960" w:rsidRPr="00AD6465" w14:paraId="1248DC11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FEDA0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Andrew C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BF953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Hobart, IN</w:t>
            </w:r>
          </w:p>
        </w:tc>
      </w:tr>
      <w:tr w:rsidR="00690960" w:rsidRPr="001345AF" w14:paraId="59D2F53C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F35C5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Andrew T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E85E1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Rolling Meadows, IL</w:t>
            </w:r>
          </w:p>
        </w:tc>
      </w:tr>
      <w:tr w:rsidR="00690960" w:rsidRPr="00690960" w14:paraId="3D854AFB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6D93D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proofErr w:type="gramStart"/>
            <w:r w:rsidRPr="00690960">
              <w:rPr>
                <w:rFonts w:ascii="Calibri Light" w:eastAsia="Times New Roman" w:hAnsi="Calibri Light" w:cs="Calibri Light"/>
                <w:color w:val="000000"/>
              </w:rPr>
              <w:t>Anthony  A.</w:t>
            </w:r>
            <w:proofErr w:type="gramEnd"/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8B5DA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 xml:space="preserve">Des </w:t>
            </w:r>
            <w:proofErr w:type="spellStart"/>
            <w:r w:rsidRPr="00690960">
              <w:rPr>
                <w:rFonts w:ascii="Calibri Light" w:eastAsia="Times New Roman" w:hAnsi="Calibri Light" w:cs="Calibri Light"/>
                <w:color w:val="000000"/>
              </w:rPr>
              <w:t>Pleaines</w:t>
            </w:r>
            <w:proofErr w:type="spellEnd"/>
            <w:r w:rsidRPr="00690960">
              <w:rPr>
                <w:rFonts w:ascii="Calibri Light" w:eastAsia="Times New Roman" w:hAnsi="Calibri Light" w:cs="Calibri Light"/>
                <w:color w:val="000000"/>
              </w:rPr>
              <w:t>, IL</w:t>
            </w:r>
          </w:p>
        </w:tc>
      </w:tr>
      <w:tr w:rsidR="00690960" w:rsidRPr="001345AF" w14:paraId="27964F29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A506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Anthony R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B7BB9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Hometown, IL</w:t>
            </w:r>
          </w:p>
        </w:tc>
      </w:tr>
      <w:tr w:rsidR="00690960" w:rsidRPr="001345AF" w14:paraId="40C4B952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7A166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Anthony S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7A72A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22949673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064811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Benjamin B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07A6B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rown Point, IN</w:t>
            </w:r>
          </w:p>
        </w:tc>
      </w:tr>
      <w:tr w:rsidR="00690960" w:rsidRPr="001345AF" w14:paraId="48787BBB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C81EF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Benjamin B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1849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Arlington Heights, IL </w:t>
            </w:r>
          </w:p>
        </w:tc>
      </w:tr>
      <w:tr w:rsidR="00690960" w:rsidRPr="00AD6465" w14:paraId="2996F85C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F9DD5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Benjamin B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6D99C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690960" w14:paraId="1C1B1282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2AE3A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Benjamin C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2A185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5B310C4F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1B8A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Benjamin K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4C331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Downers Grove, IL</w:t>
            </w:r>
          </w:p>
        </w:tc>
      </w:tr>
      <w:tr w:rsidR="00690960" w:rsidRPr="001345AF" w14:paraId="5DA9E0BD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226EB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Bennett M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BAE4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26CEE7D5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F91AB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Blake D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4334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Schaumburg, IL</w:t>
            </w:r>
          </w:p>
        </w:tc>
      </w:tr>
      <w:tr w:rsidR="00690960" w:rsidRPr="00690960" w14:paraId="0D4F100D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09817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Brandon B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78FA9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Elmwood Park, IL</w:t>
            </w:r>
          </w:p>
        </w:tc>
      </w:tr>
      <w:tr w:rsidR="00690960" w:rsidRPr="00AD6465" w14:paraId="02F810FB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78B68" w14:textId="77777777" w:rsidR="00690960" w:rsidRPr="00AD6465" w:rsidRDefault="00690960" w:rsidP="005B2583">
            <w:pPr>
              <w:spacing w:after="0" w:line="240" w:lineRule="auto"/>
              <w:ind w:right="-135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Brandon Chun-Ho L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BCF99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Palatine, IL</w:t>
            </w:r>
          </w:p>
        </w:tc>
      </w:tr>
      <w:tr w:rsidR="00690960" w:rsidRPr="001345AF" w14:paraId="7867E3BD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00BF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Brandon K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868C3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Mt. Prospect, IL</w:t>
            </w:r>
          </w:p>
        </w:tc>
      </w:tr>
      <w:tr w:rsidR="00690960" w:rsidRPr="001345AF" w14:paraId="4AA94089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8B93A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Brandon M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6D1B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Hammond, IN</w:t>
            </w:r>
          </w:p>
        </w:tc>
      </w:tr>
      <w:tr w:rsidR="00690960" w:rsidRPr="001345AF" w14:paraId="2235F4BE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DB1CB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Brandon N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A9369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Hoffman Estates, IL</w:t>
            </w:r>
          </w:p>
        </w:tc>
      </w:tr>
      <w:tr w:rsidR="00690960" w:rsidRPr="001345AF" w14:paraId="17C99638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AEF73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Brandon S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0BAC2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La Grange, IL </w:t>
            </w:r>
          </w:p>
        </w:tc>
      </w:tr>
      <w:tr w:rsidR="00690960" w:rsidRPr="00AD6465" w14:paraId="3CA6EBDD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4B1D8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Braxton P. B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77A99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AD6465" w14:paraId="438517B9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36489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Brendan C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4D826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Palos Heights, IL</w:t>
            </w:r>
          </w:p>
        </w:tc>
      </w:tr>
      <w:tr w:rsidR="00690960" w:rsidRPr="00AD6465" w14:paraId="31C8960E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C0007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Brendan G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9F4FE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proofErr w:type="spellStart"/>
            <w:r w:rsidRPr="00AD6465">
              <w:rPr>
                <w:rFonts w:ascii="Calibri Light" w:eastAsia="Times New Roman" w:hAnsi="Calibri Light" w:cs="Calibri Light"/>
                <w:color w:val="000000"/>
              </w:rPr>
              <w:t>Kildeer</w:t>
            </w:r>
            <w:proofErr w:type="spellEnd"/>
            <w:r w:rsidRPr="00AD6465">
              <w:rPr>
                <w:rFonts w:ascii="Calibri Light" w:eastAsia="Times New Roman" w:hAnsi="Calibri Light" w:cs="Calibri Light"/>
                <w:color w:val="000000"/>
              </w:rPr>
              <w:t>, IL</w:t>
            </w:r>
          </w:p>
        </w:tc>
      </w:tr>
      <w:tr w:rsidR="00690960" w:rsidRPr="001345AF" w14:paraId="47E5498D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17292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lastRenderedPageBreak/>
              <w:t>Brendan Z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542ED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Alsip, IL</w:t>
            </w:r>
          </w:p>
        </w:tc>
      </w:tr>
      <w:tr w:rsidR="00690960" w:rsidRPr="001345AF" w14:paraId="2BEF4C5C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37CB1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Brennan T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35D4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690960" w14:paraId="28CB8107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122CB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Brian B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07028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Elmwood Park, IL</w:t>
            </w:r>
          </w:p>
        </w:tc>
      </w:tr>
      <w:tr w:rsidR="00690960" w:rsidRPr="001345AF" w14:paraId="3BC76996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1C2D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Brian C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D392F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Deer Park, IL</w:t>
            </w:r>
          </w:p>
        </w:tc>
      </w:tr>
      <w:tr w:rsidR="00690960" w:rsidRPr="001345AF" w14:paraId="75E9FA62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A6B1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Brian M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B5C2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Orland Park, IL</w:t>
            </w:r>
          </w:p>
        </w:tc>
      </w:tr>
      <w:tr w:rsidR="00690960" w:rsidRPr="001345AF" w14:paraId="02AECC38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77BB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Brian Patrick K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2B822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icero, IL</w:t>
            </w:r>
          </w:p>
        </w:tc>
      </w:tr>
      <w:tr w:rsidR="00690960" w:rsidRPr="001345AF" w14:paraId="3CFD0307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D27F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arles K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3A565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5D1EEB7F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9EB19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arles K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D09D4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690960" w14:paraId="2BB3BB90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D4D0B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Charles W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153AB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28919C2C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F414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ase T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822F4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Frankford, IL </w:t>
            </w:r>
          </w:p>
        </w:tc>
      </w:tr>
      <w:tr w:rsidR="00690960" w:rsidRPr="00AD6465" w14:paraId="49869CFD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0F9EE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Christian K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11746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Western Springs, IL</w:t>
            </w:r>
          </w:p>
        </w:tc>
      </w:tr>
      <w:tr w:rsidR="00690960" w:rsidRPr="00AD6465" w14:paraId="034AA55E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17777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proofErr w:type="gramStart"/>
            <w:r w:rsidRPr="00AD6465">
              <w:rPr>
                <w:rFonts w:ascii="Calibri Light" w:eastAsia="Times New Roman" w:hAnsi="Calibri Light" w:cs="Calibri Light"/>
                <w:color w:val="000000"/>
              </w:rPr>
              <w:t>Christopher  M.</w:t>
            </w:r>
            <w:proofErr w:type="gramEnd"/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0FD1B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Riverside, IL</w:t>
            </w:r>
          </w:p>
        </w:tc>
      </w:tr>
      <w:tr w:rsidR="00690960" w:rsidRPr="00AD6465" w14:paraId="59A66C1F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6AF3C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Christopher C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D7175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Schaumburg, IL</w:t>
            </w:r>
          </w:p>
        </w:tc>
      </w:tr>
      <w:tr w:rsidR="00690960" w:rsidRPr="00AD6465" w14:paraId="7520AF99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EBA33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Christopher W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A27AB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AD6465" w14:paraId="73C72132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D70AE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Cody K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86C7E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Bridgeview, IL</w:t>
            </w:r>
          </w:p>
        </w:tc>
      </w:tr>
      <w:tr w:rsidR="00690960" w:rsidRPr="00E165AD" w14:paraId="5015E065" w14:textId="77777777" w:rsidTr="00E165AD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18303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proofErr w:type="gramStart"/>
            <w:r w:rsidRPr="00E165AD">
              <w:rPr>
                <w:rFonts w:ascii="Calibri Light" w:eastAsia="Times New Roman" w:hAnsi="Calibri Light" w:cs="Calibri Light"/>
                <w:color w:val="000000"/>
              </w:rPr>
              <w:t>Cole  H.</w:t>
            </w:r>
            <w:proofErr w:type="gramEnd"/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BC9B5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Darien, IL</w:t>
            </w:r>
          </w:p>
        </w:tc>
      </w:tr>
      <w:tr w:rsidR="00690960" w:rsidRPr="001345AF" w14:paraId="5BA7B301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E7302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ole G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EF84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Crown Point, IN </w:t>
            </w:r>
          </w:p>
        </w:tc>
      </w:tr>
      <w:tr w:rsidR="00690960" w:rsidRPr="00690960" w14:paraId="06BA8741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B06D4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Colin D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1C836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Schaumburg, IL</w:t>
            </w:r>
          </w:p>
        </w:tc>
      </w:tr>
      <w:tr w:rsidR="00690960" w:rsidRPr="00690960" w14:paraId="15B4819E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36E9A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Colin L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6E74D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Hinsdale, IL</w:t>
            </w:r>
          </w:p>
        </w:tc>
      </w:tr>
      <w:tr w:rsidR="00690960" w:rsidRPr="00E165AD" w14:paraId="00181908" w14:textId="77777777" w:rsidTr="00E165AD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D3BA0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Colin M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54FED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Arlington Heights, IL</w:t>
            </w:r>
          </w:p>
        </w:tc>
      </w:tr>
      <w:tr w:rsidR="00690960" w:rsidRPr="00AD6465" w14:paraId="3DE2F3D3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50AE5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Collin G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FB582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North Riverside, IL</w:t>
            </w:r>
          </w:p>
        </w:tc>
      </w:tr>
      <w:tr w:rsidR="00690960" w:rsidRPr="00E165AD" w14:paraId="0DA1C545" w14:textId="77777777" w:rsidTr="00E165AD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0B6F3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Connor D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76531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Palos Park, IL</w:t>
            </w:r>
          </w:p>
        </w:tc>
      </w:tr>
      <w:tr w:rsidR="00690960" w:rsidRPr="001345AF" w14:paraId="03B7F953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9B1F3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onnor G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C6E7F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Barrington, IL </w:t>
            </w:r>
          </w:p>
        </w:tc>
      </w:tr>
      <w:tr w:rsidR="00690960" w:rsidRPr="001345AF" w14:paraId="00352DB8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489F1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onnor K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CC382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AD6465" w14:paraId="483652C3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79701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Connor P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8CCD1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Mt. Prospect, IL</w:t>
            </w:r>
          </w:p>
        </w:tc>
      </w:tr>
      <w:tr w:rsidR="00690960" w:rsidRPr="001345AF" w14:paraId="4BB0C08C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1D0FD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onnor T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B650F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Des Plaines, IL</w:t>
            </w:r>
          </w:p>
        </w:tc>
      </w:tr>
      <w:tr w:rsidR="00690960" w:rsidRPr="001345AF" w14:paraId="74E844AF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79B5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proofErr w:type="spellStart"/>
            <w:r w:rsidRPr="001345AF">
              <w:rPr>
                <w:rFonts w:ascii="Calibri Light" w:eastAsia="Times New Roman" w:hAnsi="Calibri Light" w:cs="Calibri Light"/>
                <w:color w:val="000000"/>
              </w:rPr>
              <w:t>Conor</w:t>
            </w:r>
            <w:proofErr w:type="spellEnd"/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 K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03D31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icero, IL</w:t>
            </w:r>
          </w:p>
        </w:tc>
      </w:tr>
      <w:tr w:rsidR="00690960" w:rsidRPr="001345AF" w14:paraId="445E3543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FDD25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ory H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399C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690960" w14:paraId="4F3E0C86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E355C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Cyrus M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20B73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Oak Park, IL</w:t>
            </w:r>
          </w:p>
        </w:tc>
      </w:tr>
      <w:tr w:rsidR="00690960" w:rsidRPr="001345AF" w14:paraId="64873CC9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3510A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D'Angelo R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8B6B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AD6465" w14:paraId="0AF85AFF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3D9D7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Daniel D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8D961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Skokie, IL</w:t>
            </w:r>
          </w:p>
        </w:tc>
      </w:tr>
      <w:tr w:rsidR="00690960" w:rsidRPr="00AD6465" w14:paraId="223BF28F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7ACAB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Daniel K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819A1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Westchester, IL</w:t>
            </w:r>
          </w:p>
        </w:tc>
      </w:tr>
      <w:tr w:rsidR="00690960" w:rsidRPr="001345AF" w14:paraId="0D16DA75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50CD9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Daniel P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AC3D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Des Plaines, IL</w:t>
            </w:r>
          </w:p>
        </w:tc>
      </w:tr>
      <w:tr w:rsidR="00690960" w:rsidRPr="001345AF" w14:paraId="1AF4DC58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77074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Daniel Q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1E397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Bridgeview, IL</w:t>
            </w:r>
          </w:p>
        </w:tc>
      </w:tr>
      <w:tr w:rsidR="00690960" w:rsidRPr="001345AF" w14:paraId="1B89BA4A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5D032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Daniel W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0D8CA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Homewood, IL</w:t>
            </w:r>
          </w:p>
        </w:tc>
      </w:tr>
      <w:tr w:rsidR="00690960" w:rsidRPr="001345AF" w14:paraId="357F569C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C7AD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David K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1F276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La Grange, IL</w:t>
            </w:r>
          </w:p>
        </w:tc>
      </w:tr>
      <w:tr w:rsidR="00690960" w:rsidRPr="001345AF" w14:paraId="25AD6540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A6BE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David R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B20F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01B47269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20BD7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Daxton G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CE47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Indian Head Park, IL</w:t>
            </w:r>
          </w:p>
        </w:tc>
      </w:tr>
      <w:tr w:rsidR="00690960" w:rsidRPr="001345AF" w14:paraId="2B2CE016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5D1D5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Demetrios B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F87E3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Westchester, IL</w:t>
            </w:r>
          </w:p>
        </w:tc>
      </w:tr>
      <w:tr w:rsidR="00690960" w:rsidRPr="001345AF" w14:paraId="25103851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D68E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Dennis F-B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E7FF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6454CF59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D529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DeSean J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56809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Highland, IN</w:t>
            </w:r>
          </w:p>
        </w:tc>
      </w:tr>
      <w:tr w:rsidR="00690960" w:rsidRPr="00AD6465" w14:paraId="72010CBB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37E5F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Devin I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3D1B6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Arlington Heights, IL</w:t>
            </w:r>
          </w:p>
        </w:tc>
      </w:tr>
      <w:tr w:rsidR="00690960" w:rsidRPr="00E165AD" w14:paraId="025ED3A7" w14:textId="77777777" w:rsidTr="00E165AD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24511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Devin O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05CA4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35200A12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A5981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lastRenderedPageBreak/>
              <w:t>Dominick S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8674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Arlington Heights, IL</w:t>
            </w:r>
          </w:p>
        </w:tc>
      </w:tr>
      <w:tr w:rsidR="00690960" w:rsidRPr="00690960" w14:paraId="25D6A452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F30ED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Donald P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4CC84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Downers Grove, IL</w:t>
            </w:r>
          </w:p>
        </w:tc>
      </w:tr>
      <w:tr w:rsidR="00690960" w:rsidRPr="001345AF" w14:paraId="689C039F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A9264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Duncan S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ECD7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3EE84C8E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3E4F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Dustin O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3E1BF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Palatine, IL</w:t>
            </w:r>
          </w:p>
        </w:tc>
      </w:tr>
      <w:tr w:rsidR="00690960" w:rsidRPr="001345AF" w14:paraId="29FD610D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DBA46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Edward F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015B4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Elk Grove Village, IL</w:t>
            </w:r>
          </w:p>
        </w:tc>
      </w:tr>
      <w:tr w:rsidR="00690960" w:rsidRPr="001345AF" w14:paraId="6F3F64EB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0EE36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Eli V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F7A31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edar Lake, IN</w:t>
            </w:r>
          </w:p>
        </w:tc>
      </w:tr>
      <w:tr w:rsidR="00690960" w:rsidRPr="001345AF" w14:paraId="09367ABF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F7145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Elijah M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96577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Chicago, IL </w:t>
            </w:r>
          </w:p>
        </w:tc>
      </w:tr>
      <w:tr w:rsidR="00690960" w:rsidRPr="00E165AD" w14:paraId="1C40B424" w14:textId="77777777" w:rsidTr="00E165AD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FB62D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Eric B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C8616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Clarendon Hills, IL</w:t>
            </w:r>
          </w:p>
        </w:tc>
      </w:tr>
      <w:tr w:rsidR="00690960" w:rsidRPr="00E165AD" w14:paraId="2A664124" w14:textId="77777777" w:rsidTr="00E165AD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B7AC1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Eric H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1285C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Lake Zurich, IL</w:t>
            </w:r>
          </w:p>
        </w:tc>
      </w:tr>
      <w:tr w:rsidR="00690960" w:rsidRPr="00690960" w14:paraId="0B3CE71F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DD540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Erik D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AC38D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Hoffman Estates, IL</w:t>
            </w:r>
          </w:p>
        </w:tc>
      </w:tr>
      <w:tr w:rsidR="00690960" w:rsidRPr="00AD6465" w14:paraId="146DDEE5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B3D25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Erik Mark B. L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586B7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2B877736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CA472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proofErr w:type="gramStart"/>
            <w:r w:rsidRPr="001345AF">
              <w:rPr>
                <w:rFonts w:ascii="Calibri Light" w:eastAsia="Times New Roman" w:hAnsi="Calibri Light" w:cs="Calibri Light"/>
                <w:color w:val="000000"/>
              </w:rPr>
              <w:t>Ethan  R.</w:t>
            </w:r>
            <w:proofErr w:type="gramEnd"/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D9E87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Park Ridge, IL</w:t>
            </w:r>
          </w:p>
        </w:tc>
      </w:tr>
      <w:tr w:rsidR="00690960" w:rsidRPr="001345AF" w14:paraId="467DD814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5281D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Ethan R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09DA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proofErr w:type="spellStart"/>
            <w:r w:rsidRPr="001345AF">
              <w:rPr>
                <w:rFonts w:ascii="Calibri Light" w:eastAsia="Times New Roman" w:hAnsi="Calibri Light" w:cs="Calibri Light"/>
                <w:color w:val="000000"/>
              </w:rPr>
              <w:t>Claredon</w:t>
            </w:r>
            <w:proofErr w:type="spellEnd"/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 Hills, IL</w:t>
            </w:r>
          </w:p>
        </w:tc>
      </w:tr>
      <w:tr w:rsidR="00690960" w:rsidRPr="001345AF" w14:paraId="6056E0BF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7561F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Evan G Jr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FE1D1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465F61E2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8E6B6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Evan M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7C07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Downers Grove, IL</w:t>
            </w:r>
          </w:p>
        </w:tc>
      </w:tr>
      <w:tr w:rsidR="00690960" w:rsidRPr="001345AF" w14:paraId="642F5343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AEDF9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Francisco C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83F3F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037965D3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A2974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Franklin T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50122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La Grange, IL </w:t>
            </w:r>
          </w:p>
        </w:tc>
      </w:tr>
      <w:tr w:rsidR="00690960" w:rsidRPr="001345AF" w14:paraId="22D3ACCB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3F56A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Gabriel D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AD254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Chicago, IL </w:t>
            </w:r>
          </w:p>
        </w:tc>
      </w:tr>
      <w:tr w:rsidR="00690960" w:rsidRPr="001345AF" w14:paraId="75F342AC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8BE24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Gabriel O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32F1D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698B0EEA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1CA35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Garrett M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70156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Oak Park, IL</w:t>
            </w:r>
          </w:p>
        </w:tc>
      </w:tr>
      <w:tr w:rsidR="00690960" w:rsidRPr="001345AF" w14:paraId="222977CD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81C93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George M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CE6A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Palos Heights, IL </w:t>
            </w:r>
          </w:p>
        </w:tc>
      </w:tr>
      <w:tr w:rsidR="00690960" w:rsidRPr="00690960" w14:paraId="256ECD49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5B2DD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Gerardo C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B9563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690960" w14:paraId="4B3F8618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62697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Gino Antonio B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323C2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South Barrington, IL</w:t>
            </w:r>
          </w:p>
        </w:tc>
      </w:tr>
      <w:tr w:rsidR="00690960" w:rsidRPr="001345AF" w14:paraId="6783851A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81E8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Glynn E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8431D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Lincolnwood, IL </w:t>
            </w:r>
          </w:p>
        </w:tc>
      </w:tr>
      <w:tr w:rsidR="00690960" w:rsidRPr="001345AF" w14:paraId="1D340EEB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620EB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Griffin G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9B57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Downers Grove, IL</w:t>
            </w:r>
          </w:p>
        </w:tc>
      </w:tr>
      <w:tr w:rsidR="00690960" w:rsidRPr="001345AF" w14:paraId="1E8AA9E5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D220A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Gustav G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FBD36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St. John, IN</w:t>
            </w:r>
          </w:p>
        </w:tc>
      </w:tr>
      <w:tr w:rsidR="00690960" w:rsidRPr="001345AF" w14:paraId="17AB9B8C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4719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Haakon F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74915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Arlington Heights, IL </w:t>
            </w:r>
          </w:p>
        </w:tc>
      </w:tr>
      <w:tr w:rsidR="00690960" w:rsidRPr="001345AF" w14:paraId="12BD1066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B196F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proofErr w:type="gramStart"/>
            <w:r w:rsidRPr="001345AF">
              <w:rPr>
                <w:rFonts w:ascii="Calibri Light" w:eastAsia="Times New Roman" w:hAnsi="Calibri Light" w:cs="Calibri Light"/>
                <w:color w:val="000000"/>
              </w:rPr>
              <w:t>Hayden  C.</w:t>
            </w:r>
            <w:proofErr w:type="gramEnd"/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B8D6A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La Grange, IL</w:t>
            </w:r>
          </w:p>
        </w:tc>
      </w:tr>
      <w:tr w:rsidR="00690960" w:rsidRPr="001345AF" w14:paraId="5E83A7AF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ADA5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Hayden M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6374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01B7E62E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4DF4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Hunter K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7A16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Park Ridge, IL</w:t>
            </w:r>
          </w:p>
        </w:tc>
      </w:tr>
      <w:tr w:rsidR="00690960" w:rsidRPr="001345AF" w14:paraId="6F0B3842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62C8F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Hunter M. S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8261F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Arlington Heights, IL</w:t>
            </w:r>
          </w:p>
        </w:tc>
      </w:tr>
      <w:tr w:rsidR="00690960" w:rsidRPr="001345AF" w14:paraId="429487C2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A3819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Ian B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6D98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Elk Grove Village, IL</w:t>
            </w:r>
          </w:p>
        </w:tc>
      </w:tr>
      <w:tr w:rsidR="00690960" w:rsidRPr="001345AF" w14:paraId="3427783E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8E44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Ian C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A90F2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Barrington, IL</w:t>
            </w:r>
          </w:p>
        </w:tc>
      </w:tr>
      <w:tr w:rsidR="00690960" w:rsidRPr="001345AF" w14:paraId="788004C1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CC4AD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Ilya C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21F1A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6D7A8596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357E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Ismail H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0E3A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Hinsdale, IL </w:t>
            </w:r>
          </w:p>
        </w:tc>
      </w:tr>
      <w:tr w:rsidR="00690960" w:rsidRPr="00690960" w14:paraId="326C0DB6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3B85E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Jack P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49EC7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07E3AA74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6DBA7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Jack R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57C04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La Grange, IL</w:t>
            </w:r>
          </w:p>
        </w:tc>
      </w:tr>
      <w:tr w:rsidR="00690960" w:rsidRPr="001345AF" w14:paraId="01DD2EC1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EE78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Jack S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3FEA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Downers Grove, IL </w:t>
            </w:r>
          </w:p>
        </w:tc>
      </w:tr>
      <w:tr w:rsidR="00690960" w:rsidRPr="001345AF" w14:paraId="65851972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74CAD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Jacob M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542E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Forest Park, IL</w:t>
            </w:r>
          </w:p>
        </w:tc>
      </w:tr>
      <w:tr w:rsidR="00690960" w:rsidRPr="001345AF" w14:paraId="7AAE2A2D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E0FB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Jacob M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DCF81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Lake Zurich, IL </w:t>
            </w:r>
          </w:p>
        </w:tc>
      </w:tr>
      <w:tr w:rsidR="00690960" w:rsidRPr="001345AF" w14:paraId="63647DBC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507E6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Jacob S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CA64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Mount Prospect, IL </w:t>
            </w:r>
          </w:p>
        </w:tc>
      </w:tr>
      <w:tr w:rsidR="00690960" w:rsidRPr="001345AF" w14:paraId="4C5177BD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8841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Jacob Z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13F2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La Grange, IL </w:t>
            </w:r>
          </w:p>
        </w:tc>
      </w:tr>
      <w:tr w:rsidR="00690960" w:rsidRPr="00690960" w14:paraId="2CDBBA49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B780E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proofErr w:type="spellStart"/>
            <w:r w:rsidRPr="00690960">
              <w:rPr>
                <w:rFonts w:ascii="Calibri Light" w:eastAsia="Times New Roman" w:hAnsi="Calibri Light" w:cs="Calibri Light"/>
                <w:color w:val="000000"/>
              </w:rPr>
              <w:t>Jahsia</w:t>
            </w:r>
            <w:proofErr w:type="spellEnd"/>
            <w:r w:rsidRPr="00690960">
              <w:rPr>
                <w:rFonts w:ascii="Calibri Light" w:eastAsia="Times New Roman" w:hAnsi="Calibri Light" w:cs="Calibri Light"/>
                <w:color w:val="000000"/>
              </w:rPr>
              <w:t xml:space="preserve"> L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9AE97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67A742EB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65DD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lastRenderedPageBreak/>
              <w:t xml:space="preserve">Jakob J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B8482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Westmont, IL </w:t>
            </w:r>
          </w:p>
        </w:tc>
      </w:tr>
      <w:tr w:rsidR="00690960" w:rsidRPr="001345AF" w14:paraId="0418404F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F2D75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Jakub J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F8D3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Westmont, IL</w:t>
            </w:r>
          </w:p>
        </w:tc>
      </w:tr>
      <w:tr w:rsidR="00690960" w:rsidRPr="001345AF" w14:paraId="4BB66E3D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7D052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James B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FA769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Elk Grove Village, IL</w:t>
            </w:r>
          </w:p>
        </w:tc>
      </w:tr>
      <w:tr w:rsidR="00690960" w:rsidRPr="001345AF" w14:paraId="498904E2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0072F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James K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0549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Darien, IL</w:t>
            </w:r>
          </w:p>
        </w:tc>
      </w:tr>
      <w:tr w:rsidR="00690960" w:rsidRPr="001345AF" w14:paraId="53FA2AF1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D3396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James M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0C10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Prospect Heights, IL</w:t>
            </w:r>
          </w:p>
        </w:tc>
      </w:tr>
      <w:tr w:rsidR="00690960" w:rsidRPr="001345AF" w14:paraId="7BDF4792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E53FD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James S. Jr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8F517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Norridge, IL</w:t>
            </w:r>
          </w:p>
        </w:tc>
      </w:tr>
      <w:tr w:rsidR="00690960" w:rsidRPr="00E165AD" w14:paraId="36B62E3E" w14:textId="77777777" w:rsidTr="00E165AD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9B289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Jason K. B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30D68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Oak Forest, IL</w:t>
            </w:r>
          </w:p>
        </w:tc>
      </w:tr>
      <w:tr w:rsidR="00690960" w:rsidRPr="001345AF" w14:paraId="1DE0BDEA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8C3BD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Jeremy A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9DA83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Rolling Meadows, IL</w:t>
            </w:r>
          </w:p>
        </w:tc>
      </w:tr>
      <w:tr w:rsidR="00690960" w:rsidRPr="001345AF" w14:paraId="5093E53F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28A41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Jeremy B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ECE0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Downers Grove, IL </w:t>
            </w:r>
          </w:p>
        </w:tc>
      </w:tr>
      <w:tr w:rsidR="00690960" w:rsidRPr="001345AF" w14:paraId="625526C3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E8CF5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Jeremy M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2828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Lansing, IL</w:t>
            </w:r>
          </w:p>
        </w:tc>
      </w:tr>
      <w:tr w:rsidR="00690960" w:rsidRPr="001345AF" w14:paraId="61AD34C1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D04D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Jeremy R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0A66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La Grange, IL</w:t>
            </w:r>
          </w:p>
        </w:tc>
      </w:tr>
      <w:tr w:rsidR="00690960" w:rsidRPr="001345AF" w14:paraId="6CB84A1A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DC0C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John Michael K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A7FDF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Westmont, IL</w:t>
            </w:r>
          </w:p>
        </w:tc>
      </w:tr>
      <w:tr w:rsidR="00690960" w:rsidRPr="001345AF" w14:paraId="3A42124E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FBB35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John Michael P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DD286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Burr Ridge, IL </w:t>
            </w:r>
          </w:p>
        </w:tc>
      </w:tr>
      <w:tr w:rsidR="00690960" w:rsidRPr="001345AF" w14:paraId="753776C9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519F3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John Michael P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12A11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Downers Grove, IL</w:t>
            </w:r>
          </w:p>
        </w:tc>
      </w:tr>
      <w:tr w:rsidR="00690960" w:rsidRPr="001345AF" w14:paraId="4FFBAE68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4E817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John P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8A9E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7A85B2BA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EA64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proofErr w:type="gramStart"/>
            <w:r w:rsidRPr="001345AF">
              <w:rPr>
                <w:rFonts w:ascii="Calibri Light" w:eastAsia="Times New Roman" w:hAnsi="Calibri Light" w:cs="Calibri Light"/>
                <w:color w:val="000000"/>
              </w:rPr>
              <w:t>Johnathan  S.</w:t>
            </w:r>
            <w:proofErr w:type="gramEnd"/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E7546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edar Lake, IN</w:t>
            </w:r>
          </w:p>
        </w:tc>
      </w:tr>
      <w:tr w:rsidR="00690960" w:rsidRPr="001345AF" w14:paraId="5449474E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68187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Jonas J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410E7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Lemont, IL</w:t>
            </w:r>
          </w:p>
        </w:tc>
      </w:tr>
      <w:tr w:rsidR="00690960" w:rsidRPr="001345AF" w14:paraId="64C7512C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16FED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Jonathan K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FA2D9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La Grange, IL</w:t>
            </w:r>
          </w:p>
        </w:tc>
      </w:tr>
      <w:tr w:rsidR="00690960" w:rsidRPr="001345AF" w14:paraId="6E962943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1E5D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Jonathan K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C4A2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La Grange, IL</w:t>
            </w:r>
          </w:p>
        </w:tc>
      </w:tr>
      <w:tr w:rsidR="00690960" w:rsidRPr="001345AF" w14:paraId="1A36834B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9E0C9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Jonathan M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132C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Riverside, IL </w:t>
            </w:r>
          </w:p>
        </w:tc>
      </w:tr>
      <w:tr w:rsidR="00690960" w:rsidRPr="00690960" w14:paraId="4472FEDC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79D27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Jonathan S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4B0E5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Park Ridge, IL</w:t>
            </w:r>
          </w:p>
        </w:tc>
      </w:tr>
      <w:tr w:rsidR="00690960" w:rsidRPr="00690960" w14:paraId="690D3684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80435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Jose Luis D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62743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Munster, IN</w:t>
            </w:r>
          </w:p>
        </w:tc>
      </w:tr>
      <w:tr w:rsidR="00690960" w:rsidRPr="00690960" w14:paraId="05B4F1F4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1457D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Joseph A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39697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Crestwood, IL</w:t>
            </w:r>
          </w:p>
        </w:tc>
      </w:tr>
      <w:tr w:rsidR="00690960" w:rsidRPr="001345AF" w14:paraId="7EE2F4D3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2E1FB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Joseph B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40079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North Riverside, IL</w:t>
            </w:r>
          </w:p>
        </w:tc>
      </w:tr>
      <w:tr w:rsidR="00690960" w:rsidRPr="00E165AD" w14:paraId="0BC1439A" w14:textId="77777777" w:rsidTr="00E165AD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73ECF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Joseph B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1644A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Arlington Heights, IL</w:t>
            </w:r>
          </w:p>
        </w:tc>
      </w:tr>
      <w:tr w:rsidR="00690960" w:rsidRPr="001345AF" w14:paraId="2DA6682C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B20D2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Joseph F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6E2C5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Arlington Heights, IL</w:t>
            </w:r>
          </w:p>
        </w:tc>
      </w:tr>
      <w:tr w:rsidR="00690960" w:rsidRPr="001345AF" w14:paraId="436ECBFF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73A32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Joseph M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084A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Oak Lawn, IL</w:t>
            </w:r>
          </w:p>
        </w:tc>
      </w:tr>
      <w:tr w:rsidR="00690960" w:rsidRPr="001345AF" w14:paraId="421CBFE0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4C5BD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Joseph M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29DC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Chicago, IL </w:t>
            </w:r>
          </w:p>
        </w:tc>
      </w:tr>
      <w:tr w:rsidR="00690960" w:rsidRPr="00AD6465" w14:paraId="067BA71E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9DE9F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Joseph M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E6955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Downers Grove, IL</w:t>
            </w:r>
          </w:p>
        </w:tc>
      </w:tr>
      <w:tr w:rsidR="00690960" w:rsidRPr="00E165AD" w14:paraId="6EED7E6E" w14:textId="77777777" w:rsidTr="00E165AD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6D714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Joseph M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60868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Elmwood Park, IL</w:t>
            </w:r>
          </w:p>
        </w:tc>
      </w:tr>
      <w:tr w:rsidR="00690960" w:rsidRPr="00690960" w14:paraId="3404BC80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83D85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proofErr w:type="gramStart"/>
            <w:r w:rsidRPr="00690960">
              <w:rPr>
                <w:rFonts w:ascii="Calibri Light" w:eastAsia="Times New Roman" w:hAnsi="Calibri Light" w:cs="Calibri Light"/>
                <w:color w:val="000000"/>
              </w:rPr>
              <w:t>Joshua  K.</w:t>
            </w:r>
            <w:proofErr w:type="gramEnd"/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CDF06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6CD0B10E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053B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Joshua W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9605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Palatine, IL</w:t>
            </w:r>
          </w:p>
        </w:tc>
      </w:tr>
      <w:tr w:rsidR="00690960" w:rsidRPr="001345AF" w14:paraId="1849D64C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557A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Justas I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16FC6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Darien, IL</w:t>
            </w:r>
          </w:p>
        </w:tc>
      </w:tr>
      <w:tr w:rsidR="00690960" w:rsidRPr="001345AF" w14:paraId="7A8108C1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EF381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proofErr w:type="gramStart"/>
            <w:r w:rsidRPr="001345AF">
              <w:rPr>
                <w:rFonts w:ascii="Calibri Light" w:eastAsia="Times New Roman" w:hAnsi="Calibri Light" w:cs="Calibri Light"/>
                <w:color w:val="000000"/>
              </w:rPr>
              <w:t>Justin  S.</w:t>
            </w:r>
            <w:proofErr w:type="gramEnd"/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08A2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47DB3E21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9C75A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Justin F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1AFA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120577EB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B49E3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Justin G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E5166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Palatine, IL</w:t>
            </w:r>
          </w:p>
        </w:tc>
      </w:tr>
      <w:tr w:rsidR="00690960" w:rsidRPr="001345AF" w14:paraId="3F0EB243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63F3F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Justin K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53BAA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Buffalo Grove, IL</w:t>
            </w:r>
          </w:p>
        </w:tc>
      </w:tr>
      <w:tr w:rsidR="00690960" w:rsidRPr="001345AF" w14:paraId="5A9D4462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99573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Justin S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71FD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Chicago, IL </w:t>
            </w:r>
          </w:p>
        </w:tc>
      </w:tr>
      <w:tr w:rsidR="00690960" w:rsidRPr="00E165AD" w14:paraId="0BA42FD1" w14:textId="77777777" w:rsidTr="00E165AD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5562B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Justin V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7960D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Merrillville, IN</w:t>
            </w:r>
          </w:p>
        </w:tc>
      </w:tr>
      <w:tr w:rsidR="00690960" w:rsidRPr="00E165AD" w14:paraId="05E75807" w14:textId="77777777" w:rsidTr="00E165AD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B1628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Ken T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DBCF8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Palatine, IL</w:t>
            </w:r>
          </w:p>
        </w:tc>
      </w:tr>
      <w:tr w:rsidR="00690960" w:rsidRPr="001345AF" w14:paraId="1299C310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8C79B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proofErr w:type="spellStart"/>
            <w:r w:rsidRPr="001345AF">
              <w:rPr>
                <w:rFonts w:ascii="Calibri Light" w:eastAsia="Times New Roman" w:hAnsi="Calibri Light" w:cs="Calibri Light"/>
                <w:color w:val="000000"/>
              </w:rPr>
              <w:t>Kendle</w:t>
            </w:r>
            <w:proofErr w:type="spellEnd"/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 R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E4E97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South Holland, IL</w:t>
            </w:r>
          </w:p>
        </w:tc>
      </w:tr>
      <w:tr w:rsidR="00690960" w:rsidRPr="001345AF" w14:paraId="60AE5A2C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CE5E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Kenneth S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B8A8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Dyer, IN</w:t>
            </w:r>
          </w:p>
        </w:tc>
      </w:tr>
      <w:tr w:rsidR="00690960" w:rsidRPr="001345AF" w14:paraId="3A226D85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630DD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Kevin S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D50D3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Western Springs, IL</w:t>
            </w:r>
          </w:p>
        </w:tc>
      </w:tr>
      <w:tr w:rsidR="00690960" w:rsidRPr="00E165AD" w14:paraId="38058D11" w14:textId="77777777" w:rsidTr="00E165AD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04A00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lastRenderedPageBreak/>
              <w:t>Kristian W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3D52A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246084F3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192BA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Krzysztof S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6C355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Stickney, IL </w:t>
            </w:r>
          </w:p>
        </w:tc>
      </w:tr>
      <w:tr w:rsidR="00690960" w:rsidRPr="001345AF" w14:paraId="5D1EA8F1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9158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Kyle F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AA452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La Grange, IL</w:t>
            </w:r>
          </w:p>
        </w:tc>
      </w:tr>
      <w:tr w:rsidR="00690960" w:rsidRPr="00E165AD" w14:paraId="06823215" w14:textId="77777777" w:rsidTr="00E165AD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40681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Kyle H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A84B6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Palatine, IL</w:t>
            </w:r>
          </w:p>
        </w:tc>
      </w:tr>
      <w:tr w:rsidR="00690960" w:rsidRPr="001345AF" w14:paraId="3313F8E6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7FBB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Kyle N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F614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5F9CC943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05F0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Kyle S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B6B35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Schaumburg, IL </w:t>
            </w:r>
          </w:p>
        </w:tc>
      </w:tr>
      <w:tr w:rsidR="00690960" w:rsidRPr="001345AF" w14:paraId="46E9A26B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1F69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Lee B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DE43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Palatine, IL </w:t>
            </w:r>
          </w:p>
        </w:tc>
      </w:tr>
      <w:tr w:rsidR="00690960" w:rsidRPr="001345AF" w14:paraId="4C8364D8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8CDC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Liam K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BC64D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Chicago, IL </w:t>
            </w:r>
          </w:p>
        </w:tc>
      </w:tr>
      <w:tr w:rsidR="00690960" w:rsidRPr="001345AF" w14:paraId="60CFE82A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08962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Liam W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3696A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Park Ridge, IL</w:t>
            </w:r>
          </w:p>
        </w:tc>
      </w:tr>
      <w:tr w:rsidR="00690960" w:rsidRPr="001345AF" w14:paraId="36C5ACCB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A793D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Lucas H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9D4CD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Westchester, IL</w:t>
            </w:r>
          </w:p>
        </w:tc>
      </w:tr>
      <w:tr w:rsidR="00690960" w:rsidRPr="00690960" w14:paraId="46D5A7FE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2A5EF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proofErr w:type="gramStart"/>
            <w:r w:rsidRPr="00690960">
              <w:rPr>
                <w:rFonts w:ascii="Calibri Light" w:eastAsia="Times New Roman" w:hAnsi="Calibri Light" w:cs="Calibri Light"/>
                <w:color w:val="000000"/>
              </w:rPr>
              <w:t>Luke  A.</w:t>
            </w:r>
            <w:proofErr w:type="gramEnd"/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4B8E3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Skokie, IL</w:t>
            </w:r>
          </w:p>
        </w:tc>
      </w:tr>
      <w:tr w:rsidR="00690960" w:rsidRPr="00AD6465" w14:paraId="2320E466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A98B6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Luke L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144FF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Hinsdale, IL</w:t>
            </w:r>
          </w:p>
        </w:tc>
      </w:tr>
      <w:tr w:rsidR="00690960" w:rsidRPr="001345AF" w14:paraId="33224241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6D6F9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Luke S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1F7F5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Schaumburg, IL</w:t>
            </w:r>
          </w:p>
        </w:tc>
      </w:tr>
      <w:tr w:rsidR="00690960" w:rsidRPr="00AD6465" w14:paraId="1DF95CDE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47FB2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Marco B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39F76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Hinsdale, IL</w:t>
            </w:r>
          </w:p>
        </w:tc>
      </w:tr>
      <w:tr w:rsidR="00690960" w:rsidRPr="001345AF" w14:paraId="04A3DC93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C72D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Mark C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D57F4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Munster, IN</w:t>
            </w:r>
          </w:p>
        </w:tc>
      </w:tr>
      <w:tr w:rsidR="00690960" w:rsidRPr="001345AF" w14:paraId="0FB85CBB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1AEF9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Mark N. Jr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24971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rown Point, IN</w:t>
            </w:r>
          </w:p>
        </w:tc>
      </w:tr>
      <w:tr w:rsidR="00690960" w:rsidRPr="001345AF" w14:paraId="1192E934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A1BE5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Mathew T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CEF3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Lake Zurich, IL</w:t>
            </w:r>
          </w:p>
        </w:tc>
      </w:tr>
      <w:tr w:rsidR="00690960" w:rsidRPr="00E165AD" w14:paraId="4D9C8218" w14:textId="77777777" w:rsidTr="00E165AD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934E6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proofErr w:type="gramStart"/>
            <w:r w:rsidRPr="00E165AD">
              <w:rPr>
                <w:rFonts w:ascii="Calibri Light" w:eastAsia="Times New Roman" w:hAnsi="Calibri Light" w:cs="Calibri Light"/>
                <w:color w:val="000000"/>
              </w:rPr>
              <w:t>Matthew  W.</w:t>
            </w:r>
            <w:proofErr w:type="gramEnd"/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F4090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E165AD" w14:paraId="0D27E323" w14:textId="77777777" w:rsidTr="00E165AD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7ABE3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Matthew B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9DCC9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68395F3B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18091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Matthew H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E262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Schaumburg, IL</w:t>
            </w:r>
          </w:p>
        </w:tc>
      </w:tr>
      <w:tr w:rsidR="00690960" w:rsidRPr="001345AF" w14:paraId="0619DE42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750D1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Matthew K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461D4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Orland Park, IL</w:t>
            </w:r>
          </w:p>
        </w:tc>
      </w:tr>
      <w:tr w:rsidR="00690960" w:rsidRPr="00AD6465" w14:paraId="0B7CA55F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02E18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Matthew K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51753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Crete, IL</w:t>
            </w:r>
          </w:p>
        </w:tc>
      </w:tr>
      <w:tr w:rsidR="00690960" w:rsidRPr="001345AF" w14:paraId="665A7593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0D54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Matthew M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3AFC2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Oak Park, IL</w:t>
            </w:r>
          </w:p>
        </w:tc>
      </w:tr>
      <w:tr w:rsidR="00690960" w:rsidRPr="001345AF" w14:paraId="186B45D3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D68E9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Matthew N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E8AB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62A6B313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278DB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Matthew S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35527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Elk Grove Village, IL</w:t>
            </w:r>
          </w:p>
        </w:tc>
      </w:tr>
      <w:tr w:rsidR="00690960" w:rsidRPr="001345AF" w14:paraId="2C83C16D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0CE0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Matthew U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D7CA6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Willow Springs, IL</w:t>
            </w:r>
          </w:p>
        </w:tc>
      </w:tr>
      <w:tr w:rsidR="00690960" w:rsidRPr="001345AF" w14:paraId="6444458C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03343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Matthew Z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B61CF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27139205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CF5B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Matthew Z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BFA07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Arlington Heights, IL</w:t>
            </w:r>
          </w:p>
        </w:tc>
      </w:tr>
      <w:tr w:rsidR="00690960" w:rsidRPr="001345AF" w14:paraId="79C1FDB2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59B7D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Matthew H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AE3C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Arlington Heights</w:t>
            </w:r>
          </w:p>
        </w:tc>
      </w:tr>
      <w:tr w:rsidR="00690960" w:rsidRPr="001345AF" w14:paraId="3F6BD308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E87C9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proofErr w:type="spellStart"/>
            <w:r w:rsidRPr="001345AF">
              <w:rPr>
                <w:rFonts w:ascii="Calibri Light" w:eastAsia="Times New Roman" w:hAnsi="Calibri Light" w:cs="Calibri Light"/>
                <w:color w:val="000000"/>
              </w:rPr>
              <w:t>MatthewM</w:t>
            </w:r>
            <w:proofErr w:type="spellEnd"/>
            <w:r w:rsidRPr="001345AF">
              <w:rPr>
                <w:rFonts w:ascii="Calibri Light" w:eastAsia="Times New Roman" w:hAnsi="Calibri Light" w:cs="Calibri Light"/>
                <w:color w:val="000000"/>
              </w:rPr>
              <w:t>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BE6A2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Park Ridge, IL</w:t>
            </w:r>
          </w:p>
        </w:tc>
      </w:tr>
      <w:tr w:rsidR="00690960" w:rsidRPr="001345AF" w14:paraId="3B38DF66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BAF4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Max A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EFFD1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Hinsdale, IL</w:t>
            </w:r>
          </w:p>
        </w:tc>
      </w:tr>
      <w:tr w:rsidR="00690960" w:rsidRPr="001345AF" w14:paraId="578BF271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F2A2B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Max S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16C7D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Schaumburg, IL</w:t>
            </w:r>
          </w:p>
        </w:tc>
      </w:tr>
      <w:tr w:rsidR="00690960" w:rsidRPr="001345AF" w14:paraId="50BDEF75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0BCC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Merrick S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7156D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Oak Park, IL</w:t>
            </w:r>
          </w:p>
        </w:tc>
      </w:tr>
      <w:tr w:rsidR="00690960" w:rsidRPr="00690960" w14:paraId="04B9EBA1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834E5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Michael A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2036A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proofErr w:type="spellStart"/>
            <w:r w:rsidRPr="00690960">
              <w:rPr>
                <w:rFonts w:ascii="Calibri Light" w:eastAsia="Times New Roman" w:hAnsi="Calibri Light" w:cs="Calibri Light"/>
                <w:color w:val="000000"/>
              </w:rPr>
              <w:t>Paolor</w:t>
            </w:r>
            <w:proofErr w:type="spellEnd"/>
            <w:r w:rsidRPr="00690960">
              <w:rPr>
                <w:rFonts w:ascii="Calibri Light" w:eastAsia="Times New Roman" w:hAnsi="Calibri Light" w:cs="Calibri Light"/>
                <w:color w:val="000000"/>
              </w:rPr>
              <w:t xml:space="preserve"> Heights, IL</w:t>
            </w:r>
          </w:p>
        </w:tc>
      </w:tr>
      <w:tr w:rsidR="00690960" w:rsidRPr="00690960" w14:paraId="25DC661D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1251A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Michael H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93754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 xml:space="preserve">Mount </w:t>
            </w:r>
            <w:proofErr w:type="gramStart"/>
            <w:r w:rsidRPr="00690960">
              <w:rPr>
                <w:rFonts w:ascii="Calibri Light" w:eastAsia="Times New Roman" w:hAnsi="Calibri Light" w:cs="Calibri Light"/>
                <w:color w:val="000000"/>
              </w:rPr>
              <w:t>Prospect ,</w:t>
            </w:r>
            <w:proofErr w:type="gramEnd"/>
            <w:r w:rsidRPr="00690960">
              <w:rPr>
                <w:rFonts w:ascii="Calibri Light" w:eastAsia="Times New Roman" w:hAnsi="Calibri Light" w:cs="Calibri Light"/>
                <w:color w:val="000000"/>
              </w:rPr>
              <w:t xml:space="preserve"> IL</w:t>
            </w:r>
          </w:p>
        </w:tc>
      </w:tr>
      <w:tr w:rsidR="00690960" w:rsidRPr="001345AF" w14:paraId="207D7E30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61CC9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Michael K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B11FB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Schaumburg, IL</w:t>
            </w:r>
          </w:p>
        </w:tc>
      </w:tr>
      <w:tr w:rsidR="00690960" w:rsidRPr="001345AF" w14:paraId="182DE953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EAD2A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Michael K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5E0C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690960" w14:paraId="208BDED5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CC841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Michael M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B3ACE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Munster, IN</w:t>
            </w:r>
          </w:p>
        </w:tc>
      </w:tr>
      <w:tr w:rsidR="00690960" w:rsidRPr="00AD6465" w14:paraId="4F069F86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05DBB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Michael N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8AC4C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Orland Park, IL</w:t>
            </w:r>
          </w:p>
        </w:tc>
      </w:tr>
      <w:tr w:rsidR="00690960" w:rsidRPr="001345AF" w14:paraId="6AD54CB0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2AF32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Michael U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7F0FF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E165AD" w14:paraId="7CDEBEE7" w14:textId="77777777" w:rsidTr="00E165AD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BE4EA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Michael W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9AAEA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Arlington Heights, IL</w:t>
            </w:r>
          </w:p>
        </w:tc>
      </w:tr>
      <w:tr w:rsidR="00690960" w:rsidRPr="001345AF" w14:paraId="7B458493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E9357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Michael Z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727FA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Saint John, IN</w:t>
            </w:r>
          </w:p>
        </w:tc>
      </w:tr>
      <w:tr w:rsidR="00690960" w:rsidRPr="001345AF" w14:paraId="67EBD5E6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BE4AD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proofErr w:type="spellStart"/>
            <w:r w:rsidRPr="001345AF">
              <w:rPr>
                <w:rFonts w:ascii="Calibri Light" w:eastAsia="Times New Roman" w:hAnsi="Calibri Light" w:cs="Calibri Light"/>
                <w:color w:val="000000"/>
              </w:rPr>
              <w:t>Michaelangelo</w:t>
            </w:r>
            <w:proofErr w:type="spellEnd"/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 O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0A2A1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52289580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9C97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lastRenderedPageBreak/>
              <w:t>Montgomery S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2F68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Dyer, IN</w:t>
            </w:r>
          </w:p>
        </w:tc>
      </w:tr>
      <w:tr w:rsidR="00690960" w:rsidRPr="00AD6465" w14:paraId="46B6C7C4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C1E06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Myles S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8B3CE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Matteson, IL</w:t>
            </w:r>
          </w:p>
        </w:tc>
      </w:tr>
      <w:tr w:rsidR="00690960" w:rsidRPr="00AD6465" w14:paraId="7946F7F3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A938D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Nathan D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B70E6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Tinley Park, IL</w:t>
            </w:r>
          </w:p>
        </w:tc>
      </w:tr>
      <w:tr w:rsidR="00690960" w:rsidRPr="001345AF" w14:paraId="7056B106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321A9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Nathan F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F17F4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Hobart, IN </w:t>
            </w:r>
          </w:p>
        </w:tc>
      </w:tr>
      <w:tr w:rsidR="00690960" w:rsidRPr="001345AF" w14:paraId="56298784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214A9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Nathan G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F7D5F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Oak Park, IL</w:t>
            </w:r>
          </w:p>
        </w:tc>
      </w:tr>
      <w:tr w:rsidR="00690960" w:rsidRPr="001345AF" w14:paraId="07272E77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0C346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Nathan H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0129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Arlington Heights, IL</w:t>
            </w:r>
          </w:p>
        </w:tc>
      </w:tr>
      <w:tr w:rsidR="00690960" w:rsidRPr="001345AF" w14:paraId="16F168E0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E3066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Nathan J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3702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690960" w14:paraId="2EF30371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10668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Nathan L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FA3FE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Downers Grove, IL</w:t>
            </w:r>
          </w:p>
        </w:tc>
      </w:tr>
      <w:tr w:rsidR="00690960" w:rsidRPr="001345AF" w14:paraId="3FA678DF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7DA6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Nathan N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328F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Hinsdale, IL</w:t>
            </w:r>
          </w:p>
        </w:tc>
      </w:tr>
      <w:tr w:rsidR="00690960" w:rsidRPr="001345AF" w14:paraId="38709710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7DC4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Nathan U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969E7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Antioch, IL</w:t>
            </w:r>
          </w:p>
        </w:tc>
      </w:tr>
      <w:tr w:rsidR="00690960" w:rsidRPr="001345AF" w14:paraId="3C160BFB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019FA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Nathan W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16B81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Downers Grove, IL </w:t>
            </w:r>
          </w:p>
        </w:tc>
      </w:tr>
      <w:tr w:rsidR="00690960" w:rsidRPr="00E165AD" w14:paraId="2CD0EB74" w14:textId="77777777" w:rsidTr="00E165AD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6670A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Nathaniel L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BAFB8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74C35B45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59129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Nathaniel Z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ED1C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Arlington Heights, IL </w:t>
            </w:r>
          </w:p>
        </w:tc>
      </w:tr>
      <w:tr w:rsidR="00690960" w:rsidRPr="001345AF" w14:paraId="56056680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14FF2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Nicholas F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49D5A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Westmont, IL </w:t>
            </w:r>
          </w:p>
        </w:tc>
      </w:tr>
      <w:tr w:rsidR="00690960" w:rsidRPr="001345AF" w14:paraId="138F4423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A306A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Nicholas G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02C45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Park Ridge, IL </w:t>
            </w:r>
          </w:p>
        </w:tc>
      </w:tr>
      <w:tr w:rsidR="00690960" w:rsidRPr="00E165AD" w14:paraId="74AF7B10" w14:textId="77777777" w:rsidTr="00E165AD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5A9DC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Nicholas H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25122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Hinsdale, IL</w:t>
            </w:r>
          </w:p>
        </w:tc>
      </w:tr>
      <w:tr w:rsidR="00690960" w:rsidRPr="00E165AD" w14:paraId="1A8934C0" w14:textId="77777777" w:rsidTr="00E165AD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0FC71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 xml:space="preserve">Noah K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1369F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Lowell, IN</w:t>
            </w:r>
          </w:p>
        </w:tc>
      </w:tr>
      <w:tr w:rsidR="00690960" w:rsidRPr="001345AF" w14:paraId="37EE77C4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96C1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Omar O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37224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2BF19B2D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565E1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Patrick B-D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2541B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Chicago, IL </w:t>
            </w:r>
          </w:p>
        </w:tc>
      </w:tr>
      <w:tr w:rsidR="00690960" w:rsidRPr="00E165AD" w14:paraId="2C4B1206" w14:textId="77777777" w:rsidTr="00E165AD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AE17D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Patrick M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977F0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Streamwood, IL</w:t>
            </w:r>
          </w:p>
        </w:tc>
      </w:tr>
      <w:bookmarkEnd w:id="0"/>
      <w:tr w:rsidR="00690960" w:rsidRPr="001345AF" w14:paraId="1AA7FFF6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F2FD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Patrick T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C40A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Indian Head Park, IL</w:t>
            </w:r>
          </w:p>
        </w:tc>
      </w:tr>
      <w:tr w:rsidR="00690960" w:rsidRPr="001345AF" w14:paraId="430BF149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33EEF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proofErr w:type="gramStart"/>
            <w:r w:rsidRPr="001345AF">
              <w:rPr>
                <w:rFonts w:ascii="Calibri Light" w:eastAsia="Times New Roman" w:hAnsi="Calibri Light" w:cs="Calibri Light"/>
                <w:color w:val="000000"/>
              </w:rPr>
              <w:t>Paul  D.</w:t>
            </w:r>
            <w:proofErr w:type="gramEnd"/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22401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Evergreen Park, IL</w:t>
            </w:r>
          </w:p>
        </w:tc>
      </w:tr>
      <w:tr w:rsidR="00690960" w:rsidRPr="00AD6465" w14:paraId="2B244221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45CD4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Paul S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A0CA7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Orland Park, IL</w:t>
            </w:r>
          </w:p>
        </w:tc>
      </w:tr>
      <w:tr w:rsidR="00690960" w:rsidRPr="001345AF" w14:paraId="6BA97958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9AF33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Paul W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30EB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Beecher, IL</w:t>
            </w:r>
          </w:p>
        </w:tc>
      </w:tr>
      <w:tr w:rsidR="00690960" w:rsidRPr="00AD6465" w14:paraId="586E2649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11B94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Paul W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BEB49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Arlington Heights, IL</w:t>
            </w:r>
          </w:p>
        </w:tc>
      </w:tr>
      <w:tr w:rsidR="00690960" w:rsidRPr="00AD6465" w14:paraId="003F1216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FA566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Pericles P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8FC98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proofErr w:type="spellStart"/>
            <w:r w:rsidRPr="00AD6465">
              <w:rPr>
                <w:rFonts w:ascii="Calibri Light" w:eastAsia="Times New Roman" w:hAnsi="Calibri Light" w:cs="Calibri Light"/>
                <w:color w:val="000000"/>
              </w:rPr>
              <w:t>Addision</w:t>
            </w:r>
            <w:proofErr w:type="spellEnd"/>
            <w:r w:rsidRPr="00AD6465">
              <w:rPr>
                <w:rFonts w:ascii="Calibri Light" w:eastAsia="Times New Roman" w:hAnsi="Calibri Light" w:cs="Calibri Light"/>
                <w:color w:val="000000"/>
              </w:rPr>
              <w:t>, IL</w:t>
            </w:r>
          </w:p>
        </w:tc>
      </w:tr>
      <w:tr w:rsidR="00690960" w:rsidRPr="00E165AD" w14:paraId="66A91A43" w14:textId="77777777" w:rsidTr="00E165AD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598AF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Peter P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F1805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Clarendon Hills, IL</w:t>
            </w:r>
          </w:p>
        </w:tc>
      </w:tr>
      <w:tr w:rsidR="00690960" w:rsidRPr="001345AF" w14:paraId="2A13AA41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1735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Peter S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18121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Lincolnwood, IL</w:t>
            </w:r>
          </w:p>
        </w:tc>
      </w:tr>
      <w:tr w:rsidR="00690960" w:rsidRPr="001345AF" w14:paraId="0EAA869B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74A9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Philip L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6626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restwood, IL</w:t>
            </w:r>
          </w:p>
        </w:tc>
      </w:tr>
      <w:tr w:rsidR="00690960" w:rsidRPr="001345AF" w14:paraId="564B35EB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A92B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Rafael G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B6F57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Homer Glen, IL</w:t>
            </w:r>
          </w:p>
        </w:tc>
      </w:tr>
      <w:tr w:rsidR="00690960" w:rsidRPr="001345AF" w14:paraId="690E2A68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065F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proofErr w:type="spellStart"/>
            <w:r w:rsidRPr="001345AF">
              <w:rPr>
                <w:rFonts w:ascii="Calibri Light" w:eastAsia="Times New Roman" w:hAnsi="Calibri Light" w:cs="Calibri Light"/>
                <w:color w:val="000000"/>
              </w:rPr>
              <w:t>Rayhan</w:t>
            </w:r>
            <w:proofErr w:type="spellEnd"/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 Z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59125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Munster, IN</w:t>
            </w:r>
          </w:p>
        </w:tc>
      </w:tr>
      <w:tr w:rsidR="00690960" w:rsidRPr="001345AF" w14:paraId="67572230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DBC42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Reese P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C2011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Lake Barrington, IL</w:t>
            </w:r>
          </w:p>
        </w:tc>
      </w:tr>
      <w:tr w:rsidR="00690960" w:rsidRPr="00AD6465" w14:paraId="433BAFCF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76894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Robert B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3A0C6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Schaumburg, IL</w:t>
            </w:r>
          </w:p>
        </w:tc>
      </w:tr>
      <w:tr w:rsidR="00690960" w:rsidRPr="001345AF" w14:paraId="572A5B9E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476E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Robert C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292E5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Flossmoor, IL</w:t>
            </w:r>
          </w:p>
        </w:tc>
      </w:tr>
      <w:tr w:rsidR="00690960" w:rsidRPr="00AD6465" w14:paraId="3B8BDD2F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9A2FB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Robert M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E1DD8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Riverside, IL</w:t>
            </w:r>
          </w:p>
        </w:tc>
      </w:tr>
      <w:tr w:rsidR="00690960" w:rsidRPr="00AD6465" w14:paraId="7035AF9C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11555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proofErr w:type="spellStart"/>
            <w:r w:rsidRPr="00AD6465">
              <w:rPr>
                <w:rFonts w:ascii="Calibri Light" w:eastAsia="Times New Roman" w:hAnsi="Calibri Light" w:cs="Calibri Light"/>
                <w:color w:val="000000"/>
              </w:rPr>
              <w:t>Robi</w:t>
            </w:r>
            <w:proofErr w:type="spellEnd"/>
            <w:r w:rsidRPr="00AD6465">
              <w:rPr>
                <w:rFonts w:ascii="Calibri Light" w:eastAsia="Times New Roman" w:hAnsi="Calibri Light" w:cs="Calibri Light"/>
                <w:color w:val="000000"/>
              </w:rPr>
              <w:t xml:space="preserve"> R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C6619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Mount Prospect, IL</w:t>
            </w:r>
          </w:p>
        </w:tc>
      </w:tr>
      <w:tr w:rsidR="00690960" w:rsidRPr="001345AF" w14:paraId="14BFF57A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EEE67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Royce P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CD3A4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Arlington Heights, IL</w:t>
            </w:r>
          </w:p>
        </w:tc>
      </w:tr>
      <w:tr w:rsidR="00690960" w:rsidRPr="001345AF" w14:paraId="53F4D5F2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8F3F5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Ryan K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3BF0A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Barrington, IL</w:t>
            </w:r>
          </w:p>
        </w:tc>
      </w:tr>
      <w:tr w:rsidR="00690960" w:rsidRPr="001345AF" w14:paraId="1248F6FB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093A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Ryan K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D7FB4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Prospect Heights, IL</w:t>
            </w:r>
          </w:p>
        </w:tc>
      </w:tr>
      <w:tr w:rsidR="00690960" w:rsidRPr="001345AF" w14:paraId="099444C9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7C5D1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Ryan O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C931B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7C79858C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F7B8F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Ryan P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3DAB2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Arlington Heights, IL</w:t>
            </w:r>
          </w:p>
        </w:tc>
      </w:tr>
      <w:tr w:rsidR="00690960" w:rsidRPr="00E165AD" w14:paraId="385653FB" w14:textId="77777777" w:rsidTr="00E165AD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5567A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Ryan Z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361A9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Orland Park, IL</w:t>
            </w:r>
          </w:p>
        </w:tc>
      </w:tr>
      <w:tr w:rsidR="00690960" w:rsidRPr="00E165AD" w14:paraId="7EC7228C" w14:textId="77777777" w:rsidTr="00E165AD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097E0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Salvador A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F6874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Burr Ridge, IL</w:t>
            </w:r>
          </w:p>
        </w:tc>
      </w:tr>
      <w:tr w:rsidR="00690960" w:rsidRPr="001345AF" w14:paraId="18B2F9FA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55117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lastRenderedPageBreak/>
              <w:t>Samuel B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4BF7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Barrington, IL</w:t>
            </w:r>
          </w:p>
        </w:tc>
      </w:tr>
      <w:tr w:rsidR="00690960" w:rsidRPr="001345AF" w14:paraId="68C61D4B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C9E19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Samuel H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9FA5A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La Grange Park, IL</w:t>
            </w:r>
          </w:p>
        </w:tc>
      </w:tr>
      <w:tr w:rsidR="00690960" w:rsidRPr="001345AF" w14:paraId="17EB0FDD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EB4D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Samuel R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C79D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larendon Hills, IL</w:t>
            </w:r>
          </w:p>
        </w:tc>
      </w:tr>
      <w:tr w:rsidR="00690960" w:rsidRPr="00690960" w14:paraId="0520B676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C5433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proofErr w:type="spellStart"/>
            <w:r w:rsidRPr="00690960">
              <w:rPr>
                <w:rFonts w:ascii="Calibri Light" w:eastAsia="Times New Roman" w:hAnsi="Calibri Light" w:cs="Calibri Light"/>
                <w:color w:val="000000"/>
              </w:rPr>
              <w:t>Saren</w:t>
            </w:r>
            <w:proofErr w:type="spellEnd"/>
            <w:r w:rsidRPr="00690960">
              <w:rPr>
                <w:rFonts w:ascii="Calibri Light" w:eastAsia="Times New Roman" w:hAnsi="Calibri Light" w:cs="Calibri Light"/>
                <w:color w:val="000000"/>
              </w:rPr>
              <w:t xml:space="preserve"> B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6E3DF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Lowell, IN</w:t>
            </w:r>
          </w:p>
        </w:tc>
      </w:tr>
      <w:tr w:rsidR="00690960" w:rsidRPr="001345AF" w14:paraId="21CAA843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4752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Scott K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034E8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Prospect Heights, IL</w:t>
            </w:r>
          </w:p>
        </w:tc>
      </w:tr>
      <w:tr w:rsidR="00690960" w:rsidRPr="001345AF" w14:paraId="7712758F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5CF1B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Scott K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7248F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Orland Park, IL</w:t>
            </w:r>
          </w:p>
        </w:tc>
      </w:tr>
      <w:tr w:rsidR="00690960" w:rsidRPr="001345AF" w14:paraId="0F4E5C0B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4F992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Sean F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70B03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Crown Point, IN </w:t>
            </w:r>
          </w:p>
        </w:tc>
      </w:tr>
      <w:tr w:rsidR="00690960" w:rsidRPr="001345AF" w14:paraId="2CD4D6A0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DBF7A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Sean N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78EFA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Chicago Ridge, IL </w:t>
            </w:r>
          </w:p>
        </w:tc>
      </w:tr>
      <w:tr w:rsidR="00690960" w:rsidRPr="00690960" w14:paraId="5209B995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A8EBD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Sean S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2E7F6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Lansing, IL</w:t>
            </w:r>
          </w:p>
        </w:tc>
      </w:tr>
      <w:tr w:rsidR="00690960" w:rsidRPr="001345AF" w14:paraId="180DF7CB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174A6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Seth M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4F73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Arlington Heights, IL </w:t>
            </w:r>
          </w:p>
        </w:tc>
      </w:tr>
      <w:tr w:rsidR="00690960" w:rsidRPr="001345AF" w14:paraId="4DC86298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7DA4B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Shawn W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E6E4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Mount Prospect, IL</w:t>
            </w:r>
          </w:p>
        </w:tc>
      </w:tr>
      <w:tr w:rsidR="00690960" w:rsidRPr="00690960" w14:paraId="31B36AE2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B36CA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Steven V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1A77E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Willow Springs, IL</w:t>
            </w:r>
          </w:p>
        </w:tc>
      </w:tr>
      <w:tr w:rsidR="00690960" w:rsidRPr="00690960" w14:paraId="223DC03A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83F56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proofErr w:type="spellStart"/>
            <w:r w:rsidRPr="00690960">
              <w:rPr>
                <w:rFonts w:ascii="Calibri Light" w:eastAsia="Times New Roman" w:hAnsi="Calibri Light" w:cs="Calibri Light"/>
                <w:color w:val="000000"/>
              </w:rPr>
              <w:t>Tarun</w:t>
            </w:r>
            <w:proofErr w:type="spellEnd"/>
            <w:r w:rsidRPr="00690960">
              <w:rPr>
                <w:rFonts w:ascii="Calibri Light" w:eastAsia="Times New Roman" w:hAnsi="Calibri Light" w:cs="Calibri Light"/>
                <w:color w:val="000000"/>
              </w:rPr>
              <w:t xml:space="preserve"> V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29AE8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Lake Barrington, IL</w:t>
            </w:r>
          </w:p>
        </w:tc>
      </w:tr>
      <w:tr w:rsidR="00690960" w:rsidRPr="001345AF" w14:paraId="0B2DD047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433FB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Taylor S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B05E4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Merrillville, IN</w:t>
            </w:r>
          </w:p>
        </w:tc>
      </w:tr>
      <w:tr w:rsidR="00690960" w:rsidRPr="001345AF" w14:paraId="0F7A716B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BDC1A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Theodore K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7C702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proofErr w:type="spellStart"/>
            <w:proofErr w:type="gramStart"/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IL</w:t>
            </w:r>
            <w:proofErr w:type="spellEnd"/>
            <w:proofErr w:type="gramEnd"/>
          </w:p>
        </w:tc>
      </w:tr>
      <w:tr w:rsidR="00690960" w:rsidRPr="00E165AD" w14:paraId="2C351B07" w14:textId="77777777" w:rsidTr="00E165AD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DD99B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Theodore R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1F0F1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Brookfield, IL</w:t>
            </w:r>
          </w:p>
        </w:tc>
      </w:tr>
      <w:tr w:rsidR="00690960" w:rsidRPr="00690960" w14:paraId="41396F19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AAE58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Thomas A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F0E6F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Munster, IN</w:t>
            </w:r>
          </w:p>
        </w:tc>
      </w:tr>
      <w:tr w:rsidR="00690960" w:rsidRPr="001345AF" w14:paraId="7F994786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7E374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Thomas C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DBD05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Oak Park, IL</w:t>
            </w:r>
          </w:p>
        </w:tc>
      </w:tr>
      <w:tr w:rsidR="00690960" w:rsidRPr="00690960" w14:paraId="371A05EF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9D04C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Thomas F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8CDC0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La Grange, IL</w:t>
            </w:r>
          </w:p>
        </w:tc>
      </w:tr>
      <w:tr w:rsidR="00690960" w:rsidRPr="00AD6465" w14:paraId="7020AC0F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26ABA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Thomas P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557A8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Deer Park, IL</w:t>
            </w:r>
          </w:p>
        </w:tc>
      </w:tr>
      <w:tr w:rsidR="00690960" w:rsidRPr="00690960" w14:paraId="24A3F846" w14:textId="77777777" w:rsidTr="00690960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5A819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690960">
              <w:rPr>
                <w:rFonts w:ascii="Calibri Light" w:eastAsia="Times New Roman" w:hAnsi="Calibri Light" w:cs="Calibri Light"/>
                <w:color w:val="000000"/>
              </w:rPr>
              <w:t>Timothy J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E893F" w14:textId="77777777" w:rsidR="00690960" w:rsidRPr="00690960" w:rsidRDefault="00690960" w:rsidP="0069096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proofErr w:type="gramStart"/>
            <w:r w:rsidRPr="00690960">
              <w:rPr>
                <w:rFonts w:ascii="Calibri Light" w:eastAsia="Times New Roman" w:hAnsi="Calibri Light" w:cs="Calibri Light"/>
                <w:color w:val="000000"/>
              </w:rPr>
              <w:t>Woodridge ,</w:t>
            </w:r>
            <w:proofErr w:type="gramEnd"/>
            <w:r w:rsidRPr="00690960">
              <w:rPr>
                <w:rFonts w:ascii="Calibri Light" w:eastAsia="Times New Roman" w:hAnsi="Calibri Light" w:cs="Calibri Light"/>
                <w:color w:val="000000"/>
              </w:rPr>
              <w:t xml:space="preserve"> IL</w:t>
            </w:r>
          </w:p>
        </w:tc>
      </w:tr>
      <w:tr w:rsidR="00690960" w:rsidRPr="001345AF" w14:paraId="5FAACAC4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86CB9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Timothy N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FC023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Evergreen Park, IL</w:t>
            </w:r>
          </w:p>
        </w:tc>
      </w:tr>
      <w:tr w:rsidR="00690960" w:rsidRPr="001345AF" w14:paraId="73E2C110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1A90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Trent B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F4E7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Palatine, IL</w:t>
            </w:r>
          </w:p>
        </w:tc>
      </w:tr>
      <w:tr w:rsidR="00690960" w:rsidRPr="00E165AD" w14:paraId="06545191" w14:textId="77777777" w:rsidTr="00E165AD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570BB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Trinidad A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2A1C2" w14:textId="77777777" w:rsidR="00690960" w:rsidRPr="00E165AD" w:rsidRDefault="00690960" w:rsidP="00E165AD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E165AD">
              <w:rPr>
                <w:rFonts w:ascii="Calibri Light" w:eastAsia="Times New Roman" w:hAnsi="Calibri Light" w:cs="Calibri Light"/>
                <w:color w:val="000000"/>
              </w:rPr>
              <w:t>Oak Lawn, IL</w:t>
            </w:r>
          </w:p>
        </w:tc>
      </w:tr>
      <w:tr w:rsidR="00690960" w:rsidRPr="00AD6465" w14:paraId="6C5E41E7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9E317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Tyler H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9EB22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Wheeling, IL</w:t>
            </w:r>
          </w:p>
        </w:tc>
      </w:tr>
      <w:tr w:rsidR="00690960" w:rsidRPr="001345AF" w14:paraId="3A0BF003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330DA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Vaughan K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617CD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Oak Park, IL</w:t>
            </w:r>
          </w:p>
        </w:tc>
      </w:tr>
      <w:tr w:rsidR="00690960" w:rsidRPr="00AD6465" w14:paraId="197AA58A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36313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proofErr w:type="spellStart"/>
            <w:r w:rsidRPr="00AD6465">
              <w:rPr>
                <w:rFonts w:ascii="Calibri Light" w:eastAsia="Times New Roman" w:hAnsi="Calibri Light" w:cs="Calibri Light"/>
                <w:color w:val="000000"/>
              </w:rPr>
              <w:t>Welby</w:t>
            </w:r>
            <w:proofErr w:type="spellEnd"/>
            <w:r w:rsidRPr="00AD6465">
              <w:rPr>
                <w:rFonts w:ascii="Calibri Light" w:eastAsia="Times New Roman" w:hAnsi="Calibri Light" w:cs="Calibri Light"/>
                <w:color w:val="000000"/>
              </w:rPr>
              <w:t xml:space="preserve"> M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CD4C0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Palos Heights, IL</w:t>
            </w:r>
          </w:p>
        </w:tc>
      </w:tr>
      <w:tr w:rsidR="00690960" w:rsidRPr="00AD6465" w14:paraId="64958AD2" w14:textId="77777777" w:rsidTr="005B2583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D662B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William C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53A98" w14:textId="77777777" w:rsidR="00690960" w:rsidRPr="00AD6465" w:rsidRDefault="00690960" w:rsidP="00C648C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AD6465">
              <w:rPr>
                <w:rFonts w:ascii="Calibri Light" w:eastAsia="Times New Roman" w:hAnsi="Calibri Light" w:cs="Calibri Light"/>
                <w:color w:val="000000"/>
              </w:rPr>
              <w:t>Schaumburg, IL</w:t>
            </w:r>
          </w:p>
        </w:tc>
      </w:tr>
      <w:tr w:rsidR="00690960" w:rsidRPr="001345AF" w14:paraId="1F463603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B7D91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William D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D175D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Brookfield, IL</w:t>
            </w:r>
          </w:p>
        </w:tc>
      </w:tr>
      <w:tr w:rsidR="00690960" w:rsidRPr="001345AF" w14:paraId="6C31A1C4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2C1CB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William M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16523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Downers Grove, IL</w:t>
            </w:r>
          </w:p>
        </w:tc>
      </w:tr>
      <w:tr w:rsidR="00690960" w:rsidRPr="001345AF" w14:paraId="495F9F93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7C2EE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William S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DFF7F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Wheeling, IL</w:t>
            </w:r>
          </w:p>
        </w:tc>
      </w:tr>
      <w:tr w:rsidR="00690960" w:rsidRPr="001345AF" w14:paraId="265C3066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9AEBA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 xml:space="preserve">William Z. 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11E16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Schererville, IN</w:t>
            </w:r>
          </w:p>
        </w:tc>
      </w:tr>
      <w:tr w:rsidR="00690960" w:rsidRPr="001345AF" w14:paraId="73862B99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97D04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Xavier F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DD2A1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Chicago, IL</w:t>
            </w:r>
          </w:p>
        </w:tc>
      </w:tr>
      <w:tr w:rsidR="00690960" w:rsidRPr="001345AF" w14:paraId="7E0ACE66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386DD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Zachary W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9B6E9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Oak Lawn, IL</w:t>
            </w:r>
          </w:p>
        </w:tc>
      </w:tr>
      <w:tr w:rsidR="00690960" w:rsidRPr="001345AF" w14:paraId="55AA517F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D2360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Zachary Z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311AF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Oak Lawn, IL</w:t>
            </w:r>
          </w:p>
        </w:tc>
      </w:tr>
      <w:tr w:rsidR="00690960" w:rsidRPr="001345AF" w14:paraId="0428BBE8" w14:textId="77777777" w:rsidTr="001345AF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556B3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Zackary M.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BB12C" w14:textId="77777777" w:rsidR="00690960" w:rsidRPr="001345AF" w:rsidRDefault="00690960" w:rsidP="001345A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 w:rsidRPr="001345AF">
              <w:rPr>
                <w:rFonts w:ascii="Calibri Light" w:eastAsia="Times New Roman" w:hAnsi="Calibri Light" w:cs="Calibri Light"/>
                <w:color w:val="000000"/>
              </w:rPr>
              <w:t>Minooka, IL</w:t>
            </w:r>
          </w:p>
        </w:tc>
      </w:tr>
    </w:tbl>
    <w:p w14:paraId="7AF6F077" w14:textId="77777777" w:rsidR="004E37FB" w:rsidRDefault="004E37FB" w:rsidP="009C2CFD">
      <w:pPr>
        <w:rPr>
          <w:rFonts w:asciiTheme="majorHAnsi" w:hAnsiTheme="majorHAnsi" w:cstheme="majorHAnsi"/>
        </w:rPr>
      </w:pPr>
    </w:p>
    <w:p w14:paraId="1D331018" w14:textId="5A6AF5F4" w:rsidR="009C2CFD" w:rsidRPr="004C4AAC" w:rsidRDefault="009C2CFD" w:rsidP="009C2CFD">
      <w:pPr>
        <w:rPr>
          <w:rFonts w:asciiTheme="majorHAnsi" w:eastAsia="Times New Roman" w:hAnsiTheme="majorHAnsi" w:cstheme="majorHAnsi"/>
          <w:b/>
          <w:bCs/>
          <w:color w:val="000000"/>
          <w:sz w:val="24"/>
          <w:u w:val="single"/>
        </w:rPr>
      </w:pPr>
      <w:r w:rsidRPr="004C4AAC">
        <w:rPr>
          <w:rFonts w:asciiTheme="majorHAnsi" w:eastAsia="Times New Roman" w:hAnsiTheme="majorHAnsi" w:cstheme="majorHAnsi"/>
          <w:b/>
          <w:bCs/>
          <w:color w:val="000000"/>
          <w:sz w:val="24"/>
          <w:u w:val="single"/>
        </w:rPr>
        <w:t>2019 Summit Awards</w:t>
      </w:r>
    </w:p>
    <w:tbl>
      <w:tblPr>
        <w:tblW w:w="3700" w:type="dxa"/>
        <w:tblLook w:val="04A0" w:firstRow="1" w:lastRow="0" w:firstColumn="1" w:lastColumn="0" w:noHBand="0" w:noVBand="1"/>
      </w:tblPr>
      <w:tblGrid>
        <w:gridCol w:w="1980"/>
        <w:gridCol w:w="1720"/>
      </w:tblGrid>
      <w:tr w:rsidR="005B2583" w:rsidRPr="004C4AAC" w14:paraId="39822B57" w14:textId="77777777" w:rsidTr="005B2583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02630D" w14:textId="77777777" w:rsidR="005B2583" w:rsidRPr="004C4AAC" w:rsidRDefault="005B2583" w:rsidP="005B2583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C4AAC">
              <w:rPr>
                <w:rFonts w:asciiTheme="majorHAnsi" w:eastAsia="Times New Roman" w:hAnsiTheme="majorHAnsi" w:cs="Calibri"/>
                <w:color w:val="000000"/>
              </w:rPr>
              <w:t>Adan M.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9EBB3E" w14:textId="77777777" w:rsidR="005B2583" w:rsidRPr="004C4AAC" w:rsidRDefault="005B2583" w:rsidP="005B2583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C4AAC">
              <w:rPr>
                <w:rFonts w:asciiTheme="majorHAnsi" w:eastAsia="Times New Roman" w:hAnsiTheme="majorHAnsi" w:cs="Calibri"/>
                <w:color w:val="000000"/>
              </w:rPr>
              <w:t>Chicago, IL</w:t>
            </w:r>
          </w:p>
        </w:tc>
      </w:tr>
      <w:tr w:rsidR="005B2583" w:rsidRPr="004C4AAC" w14:paraId="05E3854E" w14:textId="77777777" w:rsidTr="005B2583">
        <w:trPr>
          <w:trHeight w:val="24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C57F12" w14:textId="77777777" w:rsidR="005B2583" w:rsidRPr="004C4AAC" w:rsidRDefault="005B2583" w:rsidP="005B2583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C4AAC">
              <w:rPr>
                <w:rFonts w:asciiTheme="majorHAnsi" w:eastAsia="Times New Roman" w:hAnsiTheme="majorHAnsi" w:cs="Calibri"/>
                <w:color w:val="000000"/>
              </w:rPr>
              <w:t>Ethan G.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A8C6E8" w14:textId="77777777" w:rsidR="005B2583" w:rsidRPr="004C4AAC" w:rsidRDefault="005B2583" w:rsidP="005B2583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C4AAC">
              <w:rPr>
                <w:rFonts w:asciiTheme="majorHAnsi" w:eastAsia="Times New Roman" w:hAnsiTheme="majorHAnsi" w:cs="Calibri"/>
                <w:color w:val="000000"/>
              </w:rPr>
              <w:t>Melrose Park, IL</w:t>
            </w:r>
          </w:p>
        </w:tc>
      </w:tr>
      <w:tr w:rsidR="005B2583" w:rsidRPr="004C4AAC" w14:paraId="7E83ADC0" w14:textId="77777777" w:rsidTr="005B2583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7DBEB5" w14:textId="77777777" w:rsidR="005B2583" w:rsidRPr="004C4AAC" w:rsidRDefault="005B2583" w:rsidP="005B2583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C4AAC">
              <w:rPr>
                <w:rFonts w:asciiTheme="majorHAnsi" w:eastAsia="Times New Roman" w:hAnsiTheme="majorHAnsi" w:cs="Calibri"/>
                <w:color w:val="000000"/>
              </w:rPr>
              <w:t>John Henry M.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09D029" w14:textId="77777777" w:rsidR="005B2583" w:rsidRPr="004C4AAC" w:rsidRDefault="005B2583" w:rsidP="005B2583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C4AAC">
              <w:rPr>
                <w:rFonts w:asciiTheme="majorHAnsi" w:eastAsia="Times New Roman" w:hAnsiTheme="majorHAnsi" w:cs="Calibri"/>
                <w:color w:val="000000"/>
              </w:rPr>
              <w:t>Brookfield, IL</w:t>
            </w:r>
          </w:p>
        </w:tc>
      </w:tr>
      <w:tr w:rsidR="005B2583" w:rsidRPr="004C4AAC" w14:paraId="609F9937" w14:textId="77777777" w:rsidTr="005B2583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AD9E6E" w14:textId="77777777" w:rsidR="005B2583" w:rsidRPr="004C4AAC" w:rsidRDefault="005B2583" w:rsidP="005B2583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C4AAC">
              <w:rPr>
                <w:rFonts w:asciiTheme="majorHAnsi" w:eastAsia="Times New Roman" w:hAnsiTheme="majorHAnsi" w:cs="Calibri"/>
                <w:color w:val="000000"/>
              </w:rPr>
              <w:t>Lillian W.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A3A938" w14:textId="77777777" w:rsidR="005B2583" w:rsidRPr="004C4AAC" w:rsidRDefault="005B2583" w:rsidP="005B2583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C4AAC">
              <w:rPr>
                <w:rFonts w:asciiTheme="majorHAnsi" w:eastAsia="Times New Roman" w:hAnsiTheme="majorHAnsi" w:cs="Calibri"/>
                <w:color w:val="000000"/>
              </w:rPr>
              <w:t>Park Forest, IL</w:t>
            </w:r>
          </w:p>
        </w:tc>
      </w:tr>
      <w:tr w:rsidR="005B2583" w:rsidRPr="004C4AAC" w14:paraId="6DDF788C" w14:textId="77777777" w:rsidTr="005B2583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C5C4F2" w14:textId="77777777" w:rsidR="005B2583" w:rsidRPr="004C4AAC" w:rsidRDefault="005B2583" w:rsidP="005B2583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C4AAC">
              <w:rPr>
                <w:rFonts w:asciiTheme="majorHAnsi" w:eastAsia="Times New Roman" w:hAnsiTheme="majorHAnsi" w:cs="Calibri"/>
                <w:color w:val="000000"/>
              </w:rPr>
              <w:lastRenderedPageBreak/>
              <w:t>Molly F.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215C51" w14:textId="77777777" w:rsidR="005B2583" w:rsidRPr="004C4AAC" w:rsidRDefault="005B2583" w:rsidP="005B2583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C4AAC">
              <w:rPr>
                <w:rFonts w:asciiTheme="majorHAnsi" w:eastAsia="Times New Roman" w:hAnsiTheme="majorHAnsi" w:cs="Calibri"/>
                <w:color w:val="000000"/>
              </w:rPr>
              <w:t>Chicago, IL</w:t>
            </w:r>
          </w:p>
        </w:tc>
      </w:tr>
    </w:tbl>
    <w:p w14:paraId="546A790A" w14:textId="77777777" w:rsidR="004E37FB" w:rsidRPr="00E54BAB" w:rsidRDefault="004E37FB" w:rsidP="009C2CFD">
      <w:pPr>
        <w:rPr>
          <w:rFonts w:asciiTheme="majorHAnsi" w:hAnsiTheme="majorHAnsi" w:cstheme="majorHAnsi"/>
        </w:rPr>
      </w:pPr>
    </w:p>
    <w:sectPr w:rsidR="004E37FB" w:rsidRPr="00E54B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szQzMjc3tzQxNjdQ0lEKTi0uzszPAykwNKwFADMe14ktAAAA"/>
  </w:docVars>
  <w:rsids>
    <w:rsidRoot w:val="00DF4AB7"/>
    <w:rsid w:val="0004042F"/>
    <w:rsid w:val="001345AF"/>
    <w:rsid w:val="001E1BC9"/>
    <w:rsid w:val="00220801"/>
    <w:rsid w:val="00270555"/>
    <w:rsid w:val="003C72D3"/>
    <w:rsid w:val="00461A8D"/>
    <w:rsid w:val="004C4AAC"/>
    <w:rsid w:val="004E37FB"/>
    <w:rsid w:val="005B2583"/>
    <w:rsid w:val="00660741"/>
    <w:rsid w:val="00690960"/>
    <w:rsid w:val="006E28DB"/>
    <w:rsid w:val="007C271B"/>
    <w:rsid w:val="00852264"/>
    <w:rsid w:val="0087726D"/>
    <w:rsid w:val="008856CA"/>
    <w:rsid w:val="00900E5F"/>
    <w:rsid w:val="009C2CFD"/>
    <w:rsid w:val="00A2424E"/>
    <w:rsid w:val="00C36F0E"/>
    <w:rsid w:val="00C53E25"/>
    <w:rsid w:val="00C60759"/>
    <w:rsid w:val="00C753FD"/>
    <w:rsid w:val="00CD50E2"/>
    <w:rsid w:val="00DD21D0"/>
    <w:rsid w:val="00DF4AB7"/>
    <w:rsid w:val="00E165AD"/>
    <w:rsid w:val="00E54BAB"/>
    <w:rsid w:val="00E661EF"/>
    <w:rsid w:val="00E743A6"/>
    <w:rsid w:val="00E83CCB"/>
    <w:rsid w:val="00F34A39"/>
    <w:rsid w:val="00F47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612A1"/>
  <w15:chartTrackingRefBased/>
  <w15:docId w15:val="{AC7ADD6E-B67D-4436-A939-C2FC86761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834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03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9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404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10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3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3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469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1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0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7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8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8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2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0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6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2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47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0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00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1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1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8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1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64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4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14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05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1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7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98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96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7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2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63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4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6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74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03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66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5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2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5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2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0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4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4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4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3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6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54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4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891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53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110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4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47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7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79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2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39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96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0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1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9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2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9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83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2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81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1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86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38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92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05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11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2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02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65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14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2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9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4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0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8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25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9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8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9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48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9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5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10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2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63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5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70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1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199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7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4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8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94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0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0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1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0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8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9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4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8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02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5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5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10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0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08ED581B6EE848AEF252888CA3F65D" ma:contentTypeVersion="12" ma:contentTypeDescription="Create a new document." ma:contentTypeScope="" ma:versionID="c152a501fed14610e7d11ab121460c23">
  <xsd:schema xmlns:xsd="http://www.w3.org/2001/XMLSchema" xmlns:xs="http://www.w3.org/2001/XMLSchema" xmlns:p="http://schemas.microsoft.com/office/2006/metadata/properties" xmlns:ns2="13a80d13-84f7-40bb-9508-3796110f6dc8" xmlns:ns3="94fdb403-dafa-4707-b534-6c663132b57a" targetNamespace="http://schemas.microsoft.com/office/2006/metadata/properties" ma:root="true" ma:fieldsID="4f877d35f23bea54df3c95dfcc04ee25" ns2:_="" ns3:_="">
    <xsd:import namespace="13a80d13-84f7-40bb-9508-3796110f6dc8"/>
    <xsd:import namespace="94fdb403-dafa-4707-b534-6c663132b5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80d13-84f7-40bb-9508-3796110f6d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fdb403-dafa-4707-b534-6c663132b57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C207A7-CFF0-4BC9-A818-0E9D1C8CDC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a80d13-84f7-40bb-9508-3796110f6dc8"/>
    <ds:schemaRef ds:uri="94fdb403-dafa-4707-b534-6c663132b5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E04556-4B1C-4F13-A9B8-F5DB224141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DFBED1-1D6E-49B8-A030-25ED4DF8DCDE}">
  <ds:schemaRefs>
    <ds:schemaRef ds:uri="94fdb403-dafa-4707-b534-6c663132b57a"/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13a80d13-84f7-40bb-9508-3796110f6dc8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EA40628C-B24D-4894-B25C-72DE7A0530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184</Words>
  <Characters>675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Demski</dc:creator>
  <cp:keywords/>
  <dc:description/>
  <cp:lastModifiedBy>Corey Mullins</cp:lastModifiedBy>
  <cp:revision>2</cp:revision>
  <cp:lastPrinted>2019-07-31T15:41:00Z</cp:lastPrinted>
  <dcterms:created xsi:type="dcterms:W3CDTF">2019-09-26T15:07:00Z</dcterms:created>
  <dcterms:modified xsi:type="dcterms:W3CDTF">2019-09-26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08ED581B6EE848AEF252888CA3F65D</vt:lpwstr>
  </property>
</Properties>
</file>